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B14F4" w:rsidRPr="00C05EF4" w:rsidRDefault="000B14F4" w:rsidP="000B14F4">
      <w:pPr>
        <w:pStyle w:val="Default"/>
        <w:rPr>
          <w:rFonts w:asciiTheme="minorHAnsi" w:hAnsiTheme="minorHAnsi"/>
          <w:sz w:val="20"/>
          <w:szCs w:val="20"/>
        </w:rPr>
      </w:pPr>
    </w:p>
    <w:p w:rsidR="005C6871" w:rsidRPr="00C05EF4" w:rsidRDefault="005C6871" w:rsidP="005C6871">
      <w:pPr>
        <w:pStyle w:val="Default"/>
        <w:jc w:val="center"/>
        <w:rPr>
          <w:rFonts w:asciiTheme="minorHAnsi" w:hAnsiTheme="minorHAnsi"/>
          <w:b/>
          <w:bCs/>
          <w:sz w:val="20"/>
          <w:szCs w:val="20"/>
        </w:rPr>
      </w:pPr>
      <w:r w:rsidRPr="00C05EF4">
        <w:rPr>
          <w:rFonts w:asciiTheme="minorHAnsi" w:hAnsiTheme="minorHAnsi"/>
          <w:noProof/>
          <w:sz w:val="20"/>
          <w:szCs w:val="20"/>
        </w:rPr>
        <w:drawing>
          <wp:inline distT="0" distB="0" distL="0" distR="0">
            <wp:extent cx="3627261" cy="799471"/>
            <wp:effectExtent l="19050" t="0" r="0" b="0"/>
            <wp:docPr id="1" name="Picture 0" descr="Pictur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1.pn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624803" cy="7989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C6871" w:rsidRPr="00C05EF4" w:rsidRDefault="005C6871" w:rsidP="005C6871">
      <w:pPr>
        <w:pStyle w:val="Default"/>
        <w:jc w:val="center"/>
        <w:rPr>
          <w:rFonts w:asciiTheme="minorHAnsi" w:hAnsiTheme="minorHAnsi"/>
          <w:b/>
          <w:bCs/>
          <w:sz w:val="20"/>
          <w:szCs w:val="20"/>
        </w:rPr>
      </w:pPr>
    </w:p>
    <w:p w:rsidR="005C6871" w:rsidRDefault="007C728C" w:rsidP="00406B2E">
      <w:pPr>
        <w:spacing w:after="0" w:line="240" w:lineRule="auto"/>
        <w:ind w:left="720"/>
        <w:jc w:val="center"/>
        <w:rPr>
          <w:b/>
          <w:bCs/>
          <w:sz w:val="20"/>
          <w:szCs w:val="20"/>
          <w:u w:val="single"/>
        </w:rPr>
      </w:pPr>
      <w:r>
        <w:rPr>
          <w:b/>
          <w:bCs/>
          <w:sz w:val="20"/>
          <w:szCs w:val="20"/>
          <w:u w:val="single"/>
        </w:rPr>
        <w:t xml:space="preserve">SHASTRI </w:t>
      </w:r>
      <w:r w:rsidRPr="00C05EF4">
        <w:rPr>
          <w:b/>
          <w:bCs/>
          <w:sz w:val="20"/>
          <w:szCs w:val="20"/>
          <w:u w:val="single"/>
        </w:rPr>
        <w:t>CONFERENCE</w:t>
      </w:r>
      <w:r w:rsidR="00406B2E" w:rsidRPr="00C05EF4">
        <w:rPr>
          <w:b/>
          <w:bCs/>
          <w:sz w:val="20"/>
          <w:szCs w:val="20"/>
          <w:u w:val="single"/>
        </w:rPr>
        <w:t xml:space="preserve"> AND LECTURE SERIES GRANT (</w:t>
      </w:r>
      <w:r>
        <w:rPr>
          <w:b/>
          <w:bCs/>
          <w:sz w:val="20"/>
          <w:szCs w:val="20"/>
          <w:u w:val="single"/>
        </w:rPr>
        <w:t>S</w:t>
      </w:r>
      <w:r w:rsidRPr="00C05EF4">
        <w:rPr>
          <w:b/>
          <w:bCs/>
          <w:sz w:val="20"/>
          <w:szCs w:val="20"/>
          <w:u w:val="single"/>
        </w:rPr>
        <w:t>CLSG) 202</w:t>
      </w:r>
      <w:r w:rsidR="00A72F7C">
        <w:rPr>
          <w:b/>
          <w:bCs/>
          <w:sz w:val="20"/>
          <w:szCs w:val="20"/>
          <w:u w:val="single"/>
        </w:rPr>
        <w:t>3</w:t>
      </w:r>
      <w:r w:rsidR="005452C9" w:rsidRPr="00C05EF4">
        <w:rPr>
          <w:b/>
          <w:bCs/>
          <w:sz w:val="20"/>
          <w:szCs w:val="20"/>
          <w:u w:val="single"/>
        </w:rPr>
        <w:t>-2</w:t>
      </w:r>
      <w:r w:rsidR="00A72F7C">
        <w:rPr>
          <w:b/>
          <w:bCs/>
          <w:sz w:val="20"/>
          <w:szCs w:val="20"/>
          <w:u w:val="single"/>
        </w:rPr>
        <w:t>4</w:t>
      </w:r>
    </w:p>
    <w:p w:rsidR="007C728C" w:rsidRPr="00C05EF4" w:rsidRDefault="007C728C" w:rsidP="00406B2E">
      <w:pPr>
        <w:spacing w:after="0" w:line="240" w:lineRule="auto"/>
        <w:ind w:left="720"/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Lecture series/Workshop/Seminar</w:t>
      </w:r>
    </w:p>
    <w:p w:rsidR="000B14F4" w:rsidRPr="00C05EF4" w:rsidRDefault="000B14F4" w:rsidP="000B14F4">
      <w:pPr>
        <w:pStyle w:val="Default"/>
        <w:rPr>
          <w:rFonts w:asciiTheme="minorHAnsi" w:hAnsiTheme="minorHAnsi" w:cs="Times New Roman"/>
          <w:color w:val="auto"/>
          <w:sz w:val="20"/>
          <w:szCs w:val="20"/>
        </w:rPr>
      </w:pPr>
    </w:p>
    <w:tbl>
      <w:tblPr>
        <w:tblW w:w="11070" w:type="dxa"/>
        <w:tblInd w:w="18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490"/>
        <w:gridCol w:w="5580"/>
      </w:tblGrid>
      <w:tr w:rsidR="000B14F4" w:rsidRPr="00C05EF4" w:rsidTr="00406B2E">
        <w:trPr>
          <w:trHeight w:val="531"/>
        </w:trPr>
        <w:tc>
          <w:tcPr>
            <w:tcW w:w="11070" w:type="dxa"/>
            <w:gridSpan w:val="2"/>
          </w:tcPr>
          <w:p w:rsidR="005C6871" w:rsidRPr="00C05EF4" w:rsidRDefault="005C6871">
            <w:pPr>
              <w:pStyle w:val="Default"/>
              <w:rPr>
                <w:rFonts w:asciiTheme="minorHAnsi" w:hAnsiTheme="minorHAnsi" w:cs="Arial"/>
                <w:sz w:val="20"/>
                <w:szCs w:val="20"/>
              </w:rPr>
            </w:pPr>
          </w:p>
          <w:p w:rsidR="005C6871" w:rsidRPr="00C05EF4" w:rsidRDefault="005C6871" w:rsidP="005C6871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sz w:val="20"/>
                <w:szCs w:val="20"/>
              </w:rPr>
              <w:t>Personal Details:</w:t>
            </w:r>
          </w:p>
        </w:tc>
      </w:tr>
      <w:tr w:rsidR="000B14F4" w:rsidRPr="00C05EF4" w:rsidTr="00406B2E">
        <w:trPr>
          <w:trHeight w:val="391"/>
        </w:trPr>
        <w:tc>
          <w:tcPr>
            <w:tcW w:w="5490" w:type="dxa"/>
          </w:tcPr>
          <w:p w:rsidR="000B14F4" w:rsidRPr="00C05EF4" w:rsidRDefault="000B14F4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sz w:val="20"/>
                <w:szCs w:val="20"/>
              </w:rPr>
              <w:t xml:space="preserve">First Name of Applicant: : </w:t>
            </w:r>
          </w:p>
          <w:p w:rsidR="005C6871" w:rsidRPr="00C05EF4" w:rsidRDefault="005C6871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  <w:p w:rsidR="000B14F4" w:rsidRPr="00C05EF4" w:rsidRDefault="000B14F4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sz w:val="20"/>
                <w:szCs w:val="20"/>
              </w:rPr>
              <w:t xml:space="preserve">Title : </w:t>
            </w:r>
          </w:p>
          <w:p w:rsidR="005C6871" w:rsidRPr="00C05EF4" w:rsidRDefault="005C6871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  <w:p w:rsidR="000B14F4" w:rsidRPr="00C05EF4" w:rsidRDefault="000B14F4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sz w:val="20"/>
                <w:szCs w:val="20"/>
              </w:rPr>
              <w:t xml:space="preserve">Institution: </w:t>
            </w:r>
          </w:p>
          <w:p w:rsidR="005C6871" w:rsidRPr="00C05EF4" w:rsidRDefault="005C6871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5580" w:type="dxa"/>
          </w:tcPr>
          <w:p w:rsidR="000B14F4" w:rsidRPr="00C05EF4" w:rsidRDefault="000B14F4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sz w:val="20"/>
                <w:szCs w:val="20"/>
              </w:rPr>
              <w:t xml:space="preserve">Surname: </w:t>
            </w:r>
          </w:p>
          <w:p w:rsidR="005C6871" w:rsidRPr="00C05EF4" w:rsidRDefault="001D427A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noProof/>
                <w:sz w:val="20"/>
                <w:szCs w:val="20"/>
                <w:lang w:val="en-IN" w:eastAsia="en-IN"/>
              </w:rPr>
              <w:pict>
                <v:rect id="Rectangle 2" o:spid="_x0000_s1026" style="position:absolute;margin-left:63.6pt;margin-top:10.95pt;width:44.4pt;height:11.45pt;z-index:25165824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"/>
              </w:pict>
            </w:r>
          </w:p>
          <w:p w:rsidR="000B14F4" w:rsidRPr="00C05EF4" w:rsidRDefault="000B14F4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sz w:val="20"/>
                <w:szCs w:val="20"/>
              </w:rPr>
              <w:t xml:space="preserve">Gender: </w:t>
            </w:r>
            <w:r w:rsidR="00CD4E02" w:rsidRPr="00C05EF4">
              <w:rPr>
                <w:rFonts w:asciiTheme="minorHAnsi" w:hAnsiTheme="minorHAnsi"/>
                <w:sz w:val="20"/>
                <w:szCs w:val="20"/>
              </w:rPr>
              <w:t xml:space="preserve">M/F </w:t>
            </w:r>
          </w:p>
        </w:tc>
      </w:tr>
      <w:tr w:rsidR="000B14F4" w:rsidRPr="00C05EF4" w:rsidTr="00406B2E">
        <w:trPr>
          <w:trHeight w:val="942"/>
        </w:trPr>
        <w:tc>
          <w:tcPr>
            <w:tcW w:w="5490" w:type="dxa"/>
          </w:tcPr>
          <w:p w:rsidR="000B14F4" w:rsidRPr="00C05EF4" w:rsidRDefault="000B14F4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sz w:val="20"/>
                <w:szCs w:val="20"/>
              </w:rPr>
              <w:t xml:space="preserve">Applicant’s Mailing Address: </w:t>
            </w:r>
          </w:p>
        </w:tc>
        <w:tc>
          <w:tcPr>
            <w:tcW w:w="5580" w:type="dxa"/>
          </w:tcPr>
          <w:p w:rsidR="000B14F4" w:rsidRPr="00C05EF4" w:rsidRDefault="000B14F4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sz w:val="20"/>
                <w:szCs w:val="20"/>
              </w:rPr>
              <w:t xml:space="preserve">Telephone: </w:t>
            </w:r>
          </w:p>
          <w:p w:rsidR="005C6871" w:rsidRPr="00C05EF4" w:rsidRDefault="005C6871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  <w:p w:rsidR="000B14F4" w:rsidRPr="00C05EF4" w:rsidRDefault="000B14F4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sz w:val="20"/>
                <w:szCs w:val="20"/>
              </w:rPr>
              <w:t xml:space="preserve">Mobile (if preferred): </w:t>
            </w:r>
          </w:p>
          <w:p w:rsidR="005C6871" w:rsidRPr="00C05EF4" w:rsidRDefault="005C6871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  <w:p w:rsidR="000B14F4" w:rsidRPr="00C05EF4" w:rsidRDefault="000B14F4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sz w:val="20"/>
                <w:szCs w:val="20"/>
              </w:rPr>
              <w:t xml:space="preserve">Fax: </w:t>
            </w:r>
          </w:p>
          <w:p w:rsidR="005C6871" w:rsidRPr="00C05EF4" w:rsidRDefault="005C6871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  <w:p w:rsidR="000B14F4" w:rsidRPr="00C05EF4" w:rsidRDefault="000B14F4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sz w:val="20"/>
                <w:szCs w:val="20"/>
              </w:rPr>
              <w:t xml:space="preserve">E-mail: </w:t>
            </w:r>
          </w:p>
          <w:p w:rsidR="005C6871" w:rsidRPr="00C05EF4" w:rsidRDefault="005C6871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0B14F4" w:rsidRPr="00C05EF4" w:rsidTr="00406B2E">
        <w:trPr>
          <w:trHeight w:val="1114"/>
        </w:trPr>
        <w:tc>
          <w:tcPr>
            <w:tcW w:w="11070" w:type="dxa"/>
            <w:gridSpan w:val="2"/>
          </w:tcPr>
          <w:p w:rsidR="005C6871" w:rsidRPr="007C728C" w:rsidRDefault="00C7233B" w:rsidP="007C728C">
            <w:pPr>
              <w:pStyle w:val="ListParagraph"/>
              <w:ind w:left="0"/>
              <w:jc w:val="both"/>
              <w:rPr>
                <w:rFonts w:asciiTheme="minorHAnsi" w:hAnsiTheme="minorHAnsi" w:cs="Calibri"/>
                <w:sz w:val="20"/>
                <w:szCs w:val="20"/>
              </w:rPr>
            </w:pPr>
            <w:r w:rsidRPr="00C05EF4">
              <w:rPr>
                <w:rFonts w:asciiTheme="minorHAnsi" w:hAnsiTheme="minorHAnsi" w:cs="Calibri"/>
                <w:sz w:val="20"/>
                <w:szCs w:val="20"/>
              </w:rPr>
              <w:t xml:space="preserve">Title of the </w:t>
            </w:r>
            <w:r w:rsidR="00F456FA">
              <w:rPr>
                <w:rFonts w:asciiTheme="minorHAnsi" w:hAnsiTheme="minorHAnsi" w:cs="Calibri"/>
                <w:sz w:val="20"/>
                <w:szCs w:val="20"/>
              </w:rPr>
              <w:t xml:space="preserve">activity </w:t>
            </w:r>
            <w:r w:rsidRPr="00C05EF4">
              <w:rPr>
                <w:rFonts w:asciiTheme="minorHAnsi" w:hAnsiTheme="minorHAnsi" w:cs="Calibri"/>
                <w:sz w:val="20"/>
                <w:szCs w:val="20"/>
              </w:rPr>
              <w:t xml:space="preserve">proposed: </w:t>
            </w:r>
          </w:p>
          <w:p w:rsidR="005C6871" w:rsidRPr="00C05EF4" w:rsidRDefault="000B14F4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sz w:val="20"/>
                <w:szCs w:val="20"/>
              </w:rPr>
              <w:t xml:space="preserve">Date: </w:t>
            </w:r>
          </w:p>
          <w:p w:rsidR="005C6871" w:rsidRPr="00C05EF4" w:rsidRDefault="000B14F4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sz w:val="20"/>
                <w:szCs w:val="20"/>
              </w:rPr>
              <w:t xml:space="preserve">Venue: </w:t>
            </w:r>
          </w:p>
          <w:p w:rsidR="005C6871" w:rsidRPr="00C05EF4" w:rsidRDefault="005C6871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055793" w:rsidRPr="00C05EF4" w:rsidTr="00406B2E">
        <w:trPr>
          <w:trHeight w:val="1114"/>
        </w:trPr>
        <w:tc>
          <w:tcPr>
            <w:tcW w:w="11070" w:type="dxa"/>
            <w:gridSpan w:val="2"/>
          </w:tcPr>
          <w:p w:rsidR="00055793" w:rsidRPr="00C05EF4" w:rsidRDefault="00055793" w:rsidP="007C728C">
            <w:pPr>
              <w:pStyle w:val="ListParagraph"/>
              <w:ind w:left="0"/>
              <w:jc w:val="both"/>
              <w:rPr>
                <w:rFonts w:asciiTheme="minorHAnsi" w:hAnsiTheme="minorHAnsi" w:cs="Calibri"/>
                <w:sz w:val="20"/>
                <w:szCs w:val="20"/>
              </w:rPr>
            </w:pPr>
            <w:r>
              <w:rPr>
                <w:rFonts w:asciiTheme="minorHAnsi" w:hAnsiTheme="minorHAnsi" w:cs="Calibri"/>
                <w:sz w:val="20"/>
                <w:szCs w:val="20"/>
              </w:rPr>
              <w:t>Name of Resource person/s:</w:t>
            </w:r>
          </w:p>
        </w:tc>
      </w:tr>
      <w:tr w:rsidR="007C728C" w:rsidRPr="00C05EF4" w:rsidTr="00406B2E">
        <w:trPr>
          <w:trHeight w:val="1114"/>
        </w:trPr>
        <w:tc>
          <w:tcPr>
            <w:tcW w:w="11070" w:type="dxa"/>
            <w:gridSpan w:val="2"/>
          </w:tcPr>
          <w:p w:rsidR="007C728C" w:rsidRDefault="007C728C" w:rsidP="007C728C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sz w:val="20"/>
                <w:szCs w:val="20"/>
              </w:rPr>
              <w:t xml:space="preserve">Number of participants: </w:t>
            </w:r>
          </w:p>
          <w:p w:rsidR="007C728C" w:rsidRDefault="007C728C" w:rsidP="007C728C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  <w:p w:rsidR="007C728C" w:rsidRDefault="007C728C" w:rsidP="007C728C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Indian:</w:t>
            </w:r>
          </w:p>
          <w:p w:rsidR="007C728C" w:rsidRPr="00C05EF4" w:rsidRDefault="007C728C" w:rsidP="007C728C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Canadian:</w:t>
            </w:r>
          </w:p>
          <w:p w:rsidR="007C728C" w:rsidRPr="00C05EF4" w:rsidRDefault="007C728C" w:rsidP="007C728C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7C728C" w:rsidRPr="00C05EF4" w:rsidTr="00406B2E">
        <w:trPr>
          <w:trHeight w:val="1114"/>
        </w:trPr>
        <w:tc>
          <w:tcPr>
            <w:tcW w:w="11070" w:type="dxa"/>
            <w:gridSpan w:val="2"/>
          </w:tcPr>
          <w:p w:rsidR="007C728C" w:rsidRDefault="007C728C" w:rsidP="007C728C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sz w:val="20"/>
                <w:szCs w:val="20"/>
              </w:rPr>
              <w:t xml:space="preserve">Categories of Participants </w:t>
            </w:r>
          </w:p>
          <w:p w:rsidR="007C728C" w:rsidRDefault="007C728C" w:rsidP="007C728C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  <w:p w:rsidR="007C728C" w:rsidRDefault="001D427A" w:rsidP="007C728C">
            <w:pPr>
              <w:pStyle w:val="Default"/>
              <w:spacing w:line="360" w:lineRule="auto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noProof/>
                <w:sz w:val="20"/>
                <w:szCs w:val="20"/>
              </w:rPr>
              <w:pict>
                <v:rect id="_x0000_s1031" style="position:absolute;margin-left:86.85pt;margin-top:.7pt;width:16.5pt;height:11.45pt;z-index:25166233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"/>
              </w:pict>
            </w:r>
            <w:r w:rsidR="007C728C">
              <w:rPr>
                <w:rFonts w:asciiTheme="minorHAnsi" w:hAnsiTheme="minorHAnsi"/>
                <w:sz w:val="20"/>
                <w:szCs w:val="20"/>
              </w:rPr>
              <w:t>A</w:t>
            </w:r>
            <w:r w:rsidR="007C728C" w:rsidRPr="00C05EF4">
              <w:rPr>
                <w:rFonts w:asciiTheme="minorHAnsi" w:hAnsiTheme="minorHAnsi"/>
                <w:sz w:val="20"/>
                <w:szCs w:val="20"/>
              </w:rPr>
              <w:t>cademi</w:t>
            </w:r>
            <w:r w:rsidR="007C728C">
              <w:rPr>
                <w:rFonts w:asciiTheme="minorHAnsi" w:hAnsiTheme="minorHAnsi"/>
                <w:sz w:val="20"/>
                <w:szCs w:val="20"/>
              </w:rPr>
              <w:t>a</w:t>
            </w:r>
            <w:r w:rsidR="007C728C" w:rsidRPr="00C05EF4">
              <w:rPr>
                <w:rFonts w:asciiTheme="minorHAnsi" w:hAnsiTheme="minorHAnsi"/>
                <w:sz w:val="20"/>
                <w:szCs w:val="20"/>
              </w:rPr>
              <w:t xml:space="preserve"> </w:t>
            </w:r>
          </w:p>
          <w:p w:rsidR="007C728C" w:rsidRDefault="001D427A" w:rsidP="007C728C">
            <w:pPr>
              <w:pStyle w:val="Default"/>
              <w:spacing w:line="360" w:lineRule="auto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noProof/>
                <w:sz w:val="20"/>
                <w:szCs w:val="20"/>
              </w:rPr>
              <w:pict>
                <v:rect id="_x0000_s1030" style="position:absolute;margin-left:86.85pt;margin-top:.7pt;width:16.5pt;height:11.45pt;z-index:25166131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"/>
              </w:pict>
            </w:r>
            <w:r w:rsidR="007C728C">
              <w:rPr>
                <w:rFonts w:asciiTheme="minorHAnsi" w:hAnsiTheme="minorHAnsi"/>
                <w:sz w:val="20"/>
                <w:szCs w:val="20"/>
              </w:rPr>
              <w:t>S</w:t>
            </w:r>
            <w:r w:rsidR="007C728C" w:rsidRPr="00C05EF4">
              <w:rPr>
                <w:rFonts w:asciiTheme="minorHAnsi" w:hAnsiTheme="minorHAnsi"/>
                <w:sz w:val="20"/>
                <w:szCs w:val="20"/>
              </w:rPr>
              <w:t>tudents</w:t>
            </w:r>
          </w:p>
          <w:p w:rsidR="007C728C" w:rsidRDefault="001D427A" w:rsidP="007C728C">
            <w:pPr>
              <w:pStyle w:val="Default"/>
              <w:spacing w:line="360" w:lineRule="auto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noProof/>
                <w:sz w:val="20"/>
                <w:szCs w:val="20"/>
              </w:rPr>
              <w:pict>
                <v:rect id="_x0000_s1029" style="position:absolute;margin-left:86.85pt;margin-top:.3pt;width:16.5pt;height:11.45pt;z-index:25166028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"/>
              </w:pict>
            </w:r>
            <w:r w:rsidR="007C728C">
              <w:rPr>
                <w:rFonts w:asciiTheme="minorHAnsi" w:hAnsiTheme="minorHAnsi"/>
                <w:sz w:val="20"/>
                <w:szCs w:val="20"/>
              </w:rPr>
              <w:t>C</w:t>
            </w:r>
            <w:r w:rsidR="007C728C" w:rsidRPr="00C05EF4">
              <w:rPr>
                <w:rFonts w:asciiTheme="minorHAnsi" w:hAnsiTheme="minorHAnsi"/>
                <w:sz w:val="20"/>
                <w:szCs w:val="20"/>
              </w:rPr>
              <w:t>ommunities</w:t>
            </w:r>
          </w:p>
          <w:p w:rsidR="007C728C" w:rsidRPr="00C05EF4" w:rsidRDefault="001D427A" w:rsidP="007C728C">
            <w:pPr>
              <w:pStyle w:val="Default"/>
              <w:spacing w:line="360" w:lineRule="auto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noProof/>
                <w:sz w:val="20"/>
                <w:szCs w:val="20"/>
              </w:rPr>
              <w:pict>
                <v:rect id="_x0000_s1028" style="position:absolute;margin-left:86.85pt;margin-top:1.55pt;width:16.5pt;height:11.45pt;z-index:25165926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"/>
              </w:pict>
            </w:r>
            <w:r w:rsidR="007C728C">
              <w:rPr>
                <w:rFonts w:asciiTheme="minorHAnsi" w:hAnsiTheme="minorHAnsi"/>
                <w:sz w:val="20"/>
                <w:szCs w:val="20"/>
              </w:rPr>
              <w:t>G</w:t>
            </w:r>
            <w:r w:rsidR="007C728C" w:rsidRPr="00C05EF4">
              <w:rPr>
                <w:rFonts w:asciiTheme="minorHAnsi" w:hAnsiTheme="minorHAnsi"/>
                <w:sz w:val="20"/>
                <w:szCs w:val="20"/>
              </w:rPr>
              <w:t xml:space="preserve">overnment </w:t>
            </w:r>
          </w:p>
        </w:tc>
      </w:tr>
      <w:tr w:rsidR="000B14F4" w:rsidRPr="00C05EF4" w:rsidTr="00406B2E">
        <w:trPr>
          <w:trHeight w:val="221"/>
        </w:trPr>
        <w:tc>
          <w:tcPr>
            <w:tcW w:w="11070" w:type="dxa"/>
            <w:gridSpan w:val="2"/>
          </w:tcPr>
          <w:p w:rsidR="000B14F4" w:rsidRPr="00C05EF4" w:rsidRDefault="000B14F4">
            <w:pPr>
              <w:pStyle w:val="Default"/>
              <w:rPr>
                <w:rFonts w:asciiTheme="minorHAnsi" w:hAnsiTheme="minorHAnsi" w:cs="Times New Roman"/>
                <w:color w:val="auto"/>
                <w:sz w:val="20"/>
                <w:szCs w:val="20"/>
              </w:rPr>
            </w:pPr>
          </w:p>
          <w:p w:rsidR="000B14F4" w:rsidRDefault="00C7233B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sz w:val="20"/>
                <w:szCs w:val="20"/>
              </w:rPr>
              <w:t>1</w:t>
            </w:r>
            <w:r w:rsidR="000B14F4" w:rsidRPr="00C05EF4">
              <w:rPr>
                <w:rFonts w:asciiTheme="minorHAnsi" w:hAnsiTheme="minorHAnsi"/>
                <w:sz w:val="20"/>
                <w:szCs w:val="20"/>
              </w:rPr>
              <w:t xml:space="preserve">. </w:t>
            </w:r>
            <w:r w:rsidR="00C363FE">
              <w:rPr>
                <w:sz w:val="20"/>
                <w:szCs w:val="20"/>
                <w:shd w:val="clear" w:color="auto" w:fill="FFFFFF"/>
              </w:rPr>
              <w:t>Briefly describe the activities conducted under the SCLSG grant </w:t>
            </w:r>
            <w:r w:rsidR="00C363FE" w:rsidRPr="00C05EF4">
              <w:rPr>
                <w:rFonts w:asciiTheme="minorHAnsi" w:hAnsiTheme="minorHAnsi"/>
                <w:sz w:val="20"/>
                <w:szCs w:val="20"/>
              </w:rPr>
              <w:t>(</w:t>
            </w:r>
            <w:r w:rsidR="00427A21" w:rsidRPr="00C05EF4">
              <w:rPr>
                <w:rFonts w:asciiTheme="minorHAnsi" w:hAnsiTheme="minorHAnsi"/>
                <w:sz w:val="20"/>
                <w:szCs w:val="20"/>
              </w:rPr>
              <w:t>150 -250</w:t>
            </w:r>
            <w:r w:rsidR="000B14F4" w:rsidRPr="00C05EF4">
              <w:rPr>
                <w:rFonts w:asciiTheme="minorHAnsi" w:hAnsiTheme="minorHAnsi"/>
                <w:sz w:val="20"/>
                <w:szCs w:val="20"/>
              </w:rPr>
              <w:t xml:space="preserve"> words). </w:t>
            </w:r>
          </w:p>
          <w:p w:rsidR="00C2189D" w:rsidRDefault="00C2189D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  <w:p w:rsidR="00C2189D" w:rsidRDefault="00C2189D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  <w:p w:rsidR="00C2189D" w:rsidRDefault="00C2189D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  <w:p w:rsidR="00C2189D" w:rsidRDefault="00C2189D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  <w:p w:rsidR="00C2189D" w:rsidRPr="00C05EF4" w:rsidRDefault="00C2189D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  <w:p w:rsidR="005C6871" w:rsidRPr="00C05EF4" w:rsidRDefault="005C6871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0B14F4" w:rsidRPr="00C05EF4" w:rsidTr="00406B2E">
        <w:trPr>
          <w:trHeight w:val="100"/>
        </w:trPr>
        <w:tc>
          <w:tcPr>
            <w:tcW w:w="11070" w:type="dxa"/>
            <w:gridSpan w:val="2"/>
          </w:tcPr>
          <w:p w:rsidR="000B14F4" w:rsidRPr="00C05EF4" w:rsidRDefault="000B14F4">
            <w:pPr>
              <w:pStyle w:val="Default"/>
              <w:rPr>
                <w:rFonts w:asciiTheme="minorHAnsi" w:hAnsiTheme="minorHAnsi" w:cs="Times New Roman"/>
                <w:color w:val="auto"/>
                <w:sz w:val="20"/>
                <w:szCs w:val="20"/>
              </w:rPr>
            </w:pPr>
          </w:p>
          <w:p w:rsidR="000B14F4" w:rsidRDefault="00C7233B" w:rsidP="00D64A2A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</w:pPr>
            <w:r w:rsidRPr="00C363FE">
              <w:rPr>
                <w:rFonts w:cstheme="minorHAnsi"/>
                <w:sz w:val="20"/>
                <w:szCs w:val="20"/>
              </w:rPr>
              <w:t>2</w:t>
            </w:r>
            <w:r w:rsidR="000B14F4" w:rsidRPr="00C363FE">
              <w:rPr>
                <w:rFonts w:cstheme="minorHAnsi"/>
                <w:sz w:val="20"/>
                <w:szCs w:val="20"/>
              </w:rPr>
              <w:t xml:space="preserve">. </w:t>
            </w:r>
            <w:r w:rsidR="00C363FE" w:rsidRPr="00C363FE"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  <w:t>Describe how the Lecture series/Workshop/Seminar could contribute to research in the proposed areas.    </w:t>
            </w:r>
          </w:p>
          <w:p w:rsidR="00C2189D" w:rsidRDefault="00C2189D" w:rsidP="00D64A2A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</w:p>
          <w:p w:rsidR="00C2189D" w:rsidRDefault="00C2189D" w:rsidP="00D64A2A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</w:p>
          <w:p w:rsidR="00C2189D" w:rsidRDefault="00C2189D" w:rsidP="00D64A2A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</w:p>
          <w:p w:rsidR="00C2189D" w:rsidRPr="00C363FE" w:rsidRDefault="00C2189D" w:rsidP="00D64A2A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</w:p>
          <w:p w:rsidR="000B14F4" w:rsidRPr="00C05EF4" w:rsidRDefault="000B14F4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0B14F4" w:rsidRPr="00C05EF4" w:rsidTr="00406B2E">
        <w:trPr>
          <w:trHeight w:val="100"/>
        </w:trPr>
        <w:tc>
          <w:tcPr>
            <w:tcW w:w="11070" w:type="dxa"/>
            <w:gridSpan w:val="2"/>
          </w:tcPr>
          <w:p w:rsidR="000B14F4" w:rsidRPr="00C05EF4" w:rsidRDefault="000B14F4">
            <w:pPr>
              <w:pStyle w:val="Default"/>
              <w:rPr>
                <w:rFonts w:asciiTheme="minorHAnsi" w:hAnsiTheme="minorHAnsi" w:cs="Times New Roman"/>
                <w:color w:val="auto"/>
                <w:sz w:val="20"/>
                <w:szCs w:val="20"/>
              </w:rPr>
            </w:pPr>
          </w:p>
          <w:p w:rsidR="000B14F4" w:rsidRDefault="00C7233B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sz w:val="20"/>
                <w:szCs w:val="20"/>
              </w:rPr>
              <w:t>3</w:t>
            </w:r>
            <w:r w:rsidR="000B14F4" w:rsidRPr="00C05EF4">
              <w:rPr>
                <w:rFonts w:asciiTheme="minorHAnsi" w:hAnsiTheme="minorHAnsi"/>
                <w:sz w:val="20"/>
                <w:szCs w:val="20"/>
              </w:rPr>
              <w:t xml:space="preserve">. Please provide your feedback (if any) on the </w:t>
            </w:r>
            <w:r w:rsidR="00C826DA">
              <w:rPr>
                <w:rFonts w:asciiTheme="minorHAnsi" w:hAnsiTheme="minorHAnsi"/>
                <w:sz w:val="20"/>
                <w:szCs w:val="20"/>
              </w:rPr>
              <w:t>S</w:t>
            </w:r>
            <w:r w:rsidR="00A66A5E" w:rsidRPr="00C05EF4">
              <w:rPr>
                <w:rFonts w:asciiTheme="minorHAnsi" w:hAnsiTheme="minorHAnsi"/>
                <w:sz w:val="20"/>
                <w:szCs w:val="20"/>
              </w:rPr>
              <w:t>CLSG</w:t>
            </w:r>
            <w:r w:rsidR="000B14F4" w:rsidRPr="00C05EF4">
              <w:rPr>
                <w:rFonts w:asciiTheme="minorHAnsi" w:hAnsiTheme="minorHAnsi"/>
                <w:sz w:val="20"/>
                <w:szCs w:val="20"/>
              </w:rPr>
              <w:t xml:space="preserve"> grant. </w:t>
            </w:r>
          </w:p>
          <w:p w:rsidR="001D427A" w:rsidRDefault="001D427A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  <w:p w:rsidR="001D427A" w:rsidRDefault="001D427A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bookmarkStart w:id="0" w:name="_GoBack"/>
            <w:bookmarkEnd w:id="0"/>
          </w:p>
          <w:p w:rsidR="00B977DD" w:rsidRDefault="00B977DD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  <w:p w:rsidR="00B977DD" w:rsidRDefault="00B977DD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  <w:p w:rsidR="00B977DD" w:rsidRPr="00C05EF4" w:rsidRDefault="00B977DD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  <w:p w:rsidR="000B14F4" w:rsidRPr="00C05EF4" w:rsidRDefault="000B14F4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</w:tc>
      </w:tr>
    </w:tbl>
    <w:p w:rsidR="00EE0111" w:rsidRPr="00C05EF4" w:rsidRDefault="00EE0111">
      <w:pPr>
        <w:rPr>
          <w:sz w:val="20"/>
          <w:szCs w:val="20"/>
        </w:rPr>
      </w:pPr>
    </w:p>
    <w:p w:rsidR="005C6871" w:rsidRPr="00C05EF4" w:rsidRDefault="005C6871" w:rsidP="00A95201">
      <w:pPr>
        <w:jc w:val="center"/>
        <w:rPr>
          <w:sz w:val="20"/>
          <w:szCs w:val="20"/>
        </w:rPr>
      </w:pPr>
    </w:p>
    <w:p w:rsidR="005C6871" w:rsidRDefault="005C6871" w:rsidP="00A95201">
      <w:pPr>
        <w:pStyle w:val="Default"/>
        <w:jc w:val="center"/>
        <w:rPr>
          <w:rFonts w:asciiTheme="minorHAnsi" w:hAnsiTheme="minorHAnsi"/>
          <w:b/>
          <w:bCs/>
          <w:sz w:val="20"/>
          <w:szCs w:val="20"/>
        </w:rPr>
      </w:pPr>
      <w:r w:rsidRPr="00C05EF4">
        <w:rPr>
          <w:rFonts w:asciiTheme="minorHAnsi" w:hAnsiTheme="minorHAnsi"/>
          <w:b/>
          <w:bCs/>
          <w:sz w:val="20"/>
          <w:szCs w:val="20"/>
        </w:rPr>
        <w:t>FINANCIAL REPORT</w:t>
      </w:r>
    </w:p>
    <w:p w:rsidR="00A72F7C" w:rsidRDefault="00A72F7C" w:rsidP="00A95201">
      <w:pPr>
        <w:pStyle w:val="Default"/>
        <w:jc w:val="center"/>
        <w:rPr>
          <w:rFonts w:asciiTheme="minorHAnsi" w:hAnsiTheme="minorHAnsi"/>
          <w:sz w:val="20"/>
          <w:szCs w:val="20"/>
        </w:rPr>
      </w:pPr>
    </w:p>
    <w:p w:rsidR="00A72F7C" w:rsidRPr="00C05EF4" w:rsidRDefault="00A72F7C" w:rsidP="00A72F7C">
      <w:pPr>
        <w:pStyle w:val="Default"/>
        <w:jc w:val="center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b/>
          <w:bCs/>
          <w:sz w:val="20"/>
          <w:szCs w:val="20"/>
        </w:rPr>
        <w:t>Reporting should be provided for f</w:t>
      </w:r>
      <w:r w:rsidRPr="00C05EF4">
        <w:rPr>
          <w:rFonts w:asciiTheme="minorHAnsi" w:hAnsiTheme="minorHAnsi"/>
          <w:b/>
          <w:bCs/>
          <w:sz w:val="20"/>
          <w:szCs w:val="20"/>
        </w:rPr>
        <w:t xml:space="preserve">unds received </w:t>
      </w:r>
      <w:r>
        <w:rPr>
          <w:rFonts w:asciiTheme="minorHAnsi" w:hAnsiTheme="minorHAnsi"/>
          <w:b/>
          <w:bCs/>
          <w:sz w:val="20"/>
          <w:szCs w:val="20"/>
        </w:rPr>
        <w:t>from Shastri Indo-Canadian Institute</w:t>
      </w:r>
      <w:r w:rsidR="0011262B">
        <w:rPr>
          <w:rFonts w:asciiTheme="minorHAnsi" w:hAnsiTheme="minorHAnsi"/>
          <w:b/>
          <w:bCs/>
          <w:sz w:val="20"/>
          <w:szCs w:val="20"/>
        </w:rPr>
        <w:t xml:space="preserve"> only</w:t>
      </w:r>
      <w:r>
        <w:rPr>
          <w:rFonts w:asciiTheme="minorHAnsi" w:hAnsiTheme="minorHAnsi"/>
          <w:b/>
          <w:bCs/>
          <w:sz w:val="20"/>
          <w:szCs w:val="20"/>
        </w:rPr>
        <w:t>.</w:t>
      </w:r>
    </w:p>
    <w:p w:rsidR="00A72F7C" w:rsidRPr="00C05EF4" w:rsidRDefault="00A72F7C" w:rsidP="00A72F7C">
      <w:pPr>
        <w:pStyle w:val="Default"/>
        <w:rPr>
          <w:rFonts w:asciiTheme="minorHAnsi" w:hAnsiTheme="minorHAnsi"/>
          <w:sz w:val="20"/>
          <w:szCs w:val="20"/>
        </w:rPr>
      </w:pPr>
    </w:p>
    <w:p w:rsidR="005C6871" w:rsidRPr="00C05EF4" w:rsidRDefault="005C6871" w:rsidP="005C6871">
      <w:pPr>
        <w:rPr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748"/>
        <w:gridCol w:w="2268"/>
      </w:tblGrid>
      <w:tr w:rsidR="005C6871" w:rsidRPr="00C05EF4" w:rsidTr="005C6871">
        <w:tc>
          <w:tcPr>
            <w:tcW w:w="8748" w:type="dxa"/>
          </w:tcPr>
          <w:p w:rsidR="005C6871" w:rsidRPr="00C05EF4" w:rsidRDefault="005C6871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b/>
                <w:bCs/>
                <w:sz w:val="20"/>
                <w:szCs w:val="20"/>
              </w:rPr>
              <w:t xml:space="preserve">Description of items (expenses) </w:t>
            </w:r>
          </w:p>
        </w:tc>
        <w:tc>
          <w:tcPr>
            <w:tcW w:w="2268" w:type="dxa"/>
          </w:tcPr>
          <w:p w:rsidR="005C6871" w:rsidRPr="00C05EF4" w:rsidRDefault="005C6871">
            <w:pPr>
              <w:pStyle w:val="Default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  <w:r w:rsidRPr="00C05EF4">
              <w:rPr>
                <w:rFonts w:asciiTheme="minorHAnsi" w:hAnsiTheme="minorHAnsi"/>
                <w:b/>
                <w:bCs/>
                <w:sz w:val="20"/>
                <w:szCs w:val="20"/>
              </w:rPr>
              <w:t xml:space="preserve">Amount </w:t>
            </w:r>
          </w:p>
          <w:p w:rsidR="005C6871" w:rsidRPr="00C05EF4" w:rsidRDefault="005C6871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5C6871" w:rsidRPr="00C05EF4" w:rsidTr="005C6871">
        <w:tc>
          <w:tcPr>
            <w:tcW w:w="8748" w:type="dxa"/>
          </w:tcPr>
          <w:p w:rsidR="005C6871" w:rsidRPr="00C05EF4" w:rsidRDefault="00A72F7C" w:rsidP="005C687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Honorarium for invited experts/resource persons </w:t>
            </w:r>
          </w:p>
        </w:tc>
        <w:tc>
          <w:tcPr>
            <w:tcW w:w="2268" w:type="dxa"/>
          </w:tcPr>
          <w:p w:rsidR="005C6871" w:rsidRPr="00C05EF4" w:rsidRDefault="005C6871" w:rsidP="005C6871">
            <w:pPr>
              <w:rPr>
                <w:sz w:val="20"/>
                <w:szCs w:val="20"/>
              </w:rPr>
            </w:pPr>
          </w:p>
          <w:p w:rsidR="005C6871" w:rsidRPr="00C05EF4" w:rsidRDefault="005C6871" w:rsidP="005C6871">
            <w:pPr>
              <w:rPr>
                <w:sz w:val="20"/>
                <w:szCs w:val="20"/>
              </w:rPr>
            </w:pPr>
          </w:p>
        </w:tc>
      </w:tr>
      <w:tr w:rsidR="005C6871" w:rsidRPr="00C05EF4" w:rsidTr="005C6871">
        <w:tc>
          <w:tcPr>
            <w:tcW w:w="8748" w:type="dxa"/>
          </w:tcPr>
          <w:p w:rsidR="00A72F7C" w:rsidRPr="00A72F7C" w:rsidRDefault="00A72F7C" w:rsidP="00A72F7C">
            <w:pPr>
              <w:rPr>
                <w:sz w:val="20"/>
                <w:szCs w:val="20"/>
              </w:rPr>
            </w:pPr>
            <w:r w:rsidRPr="00A72F7C">
              <w:rPr>
                <w:sz w:val="20"/>
                <w:szCs w:val="20"/>
              </w:rPr>
              <w:t xml:space="preserve">Miscellaneous expenses (webcasting, stationary, promotional material and other incidentals) </w:t>
            </w:r>
          </w:p>
          <w:p w:rsidR="005C6871" w:rsidRPr="00C05EF4" w:rsidRDefault="005C6871" w:rsidP="005C6871">
            <w:pPr>
              <w:rPr>
                <w:sz w:val="20"/>
                <w:szCs w:val="20"/>
              </w:rPr>
            </w:pPr>
          </w:p>
        </w:tc>
        <w:tc>
          <w:tcPr>
            <w:tcW w:w="2268" w:type="dxa"/>
          </w:tcPr>
          <w:p w:rsidR="005C6871" w:rsidRPr="00C05EF4" w:rsidRDefault="005C6871" w:rsidP="005C6871">
            <w:pPr>
              <w:rPr>
                <w:sz w:val="20"/>
                <w:szCs w:val="20"/>
              </w:rPr>
            </w:pPr>
          </w:p>
          <w:p w:rsidR="005C6871" w:rsidRPr="00C05EF4" w:rsidRDefault="005C6871" w:rsidP="005C6871">
            <w:pPr>
              <w:rPr>
                <w:sz w:val="20"/>
                <w:szCs w:val="20"/>
              </w:rPr>
            </w:pPr>
          </w:p>
        </w:tc>
      </w:tr>
      <w:tr w:rsidR="005C6871" w:rsidRPr="00C05EF4" w:rsidTr="005C6871">
        <w:tc>
          <w:tcPr>
            <w:tcW w:w="8748" w:type="dxa"/>
          </w:tcPr>
          <w:p w:rsidR="005C6871" w:rsidRPr="00C05EF4" w:rsidRDefault="00A72F7C" w:rsidP="005C687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alance, if any</w:t>
            </w:r>
          </w:p>
        </w:tc>
        <w:tc>
          <w:tcPr>
            <w:tcW w:w="2268" w:type="dxa"/>
          </w:tcPr>
          <w:p w:rsidR="005C6871" w:rsidRPr="00C05EF4" w:rsidRDefault="005C6871" w:rsidP="005C6871">
            <w:pPr>
              <w:rPr>
                <w:sz w:val="20"/>
                <w:szCs w:val="20"/>
              </w:rPr>
            </w:pPr>
          </w:p>
          <w:p w:rsidR="005C6871" w:rsidRPr="00C05EF4" w:rsidRDefault="005C6871" w:rsidP="005C6871">
            <w:pPr>
              <w:rPr>
                <w:sz w:val="20"/>
                <w:szCs w:val="20"/>
              </w:rPr>
            </w:pPr>
          </w:p>
        </w:tc>
      </w:tr>
      <w:tr w:rsidR="005C6871" w:rsidRPr="00C05EF4" w:rsidTr="005C6871">
        <w:tc>
          <w:tcPr>
            <w:tcW w:w="8748" w:type="dxa"/>
          </w:tcPr>
          <w:p w:rsidR="005C6871" w:rsidRPr="00C05EF4" w:rsidRDefault="005C6871" w:rsidP="005C6871">
            <w:pPr>
              <w:pStyle w:val="Default"/>
              <w:jc w:val="righ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b/>
                <w:bCs/>
                <w:sz w:val="20"/>
                <w:szCs w:val="20"/>
              </w:rPr>
              <w:t xml:space="preserve">Total Expenses </w:t>
            </w:r>
          </w:p>
          <w:p w:rsidR="005C6871" w:rsidRPr="00C05EF4" w:rsidRDefault="005C6871" w:rsidP="005C687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2268" w:type="dxa"/>
          </w:tcPr>
          <w:p w:rsidR="005C6871" w:rsidRPr="00C05EF4" w:rsidRDefault="005C6871" w:rsidP="005C6871">
            <w:pPr>
              <w:rPr>
                <w:sz w:val="20"/>
                <w:szCs w:val="20"/>
              </w:rPr>
            </w:pPr>
          </w:p>
        </w:tc>
      </w:tr>
    </w:tbl>
    <w:p w:rsidR="007C728C" w:rsidRDefault="007C728C" w:rsidP="007C728C">
      <w:pPr>
        <w:rPr>
          <w:sz w:val="20"/>
          <w:szCs w:val="20"/>
        </w:rPr>
      </w:pPr>
    </w:p>
    <w:p w:rsidR="007C728C" w:rsidRPr="007C728C" w:rsidRDefault="007C728C" w:rsidP="007C728C">
      <w:pPr>
        <w:rPr>
          <w:b/>
          <w:sz w:val="20"/>
          <w:szCs w:val="20"/>
        </w:rPr>
      </w:pPr>
      <w:r w:rsidRPr="007C728C">
        <w:rPr>
          <w:b/>
          <w:sz w:val="20"/>
          <w:szCs w:val="20"/>
        </w:rPr>
        <w:t xml:space="preserve">Note: Please </w:t>
      </w:r>
      <w:r>
        <w:rPr>
          <w:b/>
          <w:sz w:val="20"/>
          <w:szCs w:val="20"/>
        </w:rPr>
        <w:t>c</w:t>
      </w:r>
      <w:r w:rsidRPr="007C728C">
        <w:rPr>
          <w:b/>
          <w:sz w:val="20"/>
          <w:szCs w:val="20"/>
        </w:rPr>
        <w:t xml:space="preserve">omplete the </w:t>
      </w:r>
      <w:r>
        <w:rPr>
          <w:b/>
          <w:sz w:val="20"/>
          <w:szCs w:val="20"/>
        </w:rPr>
        <w:t>f</w:t>
      </w:r>
      <w:r w:rsidRPr="007C728C">
        <w:rPr>
          <w:b/>
          <w:sz w:val="20"/>
          <w:szCs w:val="20"/>
        </w:rPr>
        <w:t xml:space="preserve">ollowing </w:t>
      </w:r>
      <w:r>
        <w:rPr>
          <w:b/>
          <w:sz w:val="20"/>
          <w:szCs w:val="20"/>
        </w:rPr>
        <w:t>f</w:t>
      </w:r>
      <w:r w:rsidRPr="007C728C">
        <w:rPr>
          <w:b/>
          <w:sz w:val="20"/>
          <w:szCs w:val="20"/>
        </w:rPr>
        <w:t xml:space="preserve">inancial </w:t>
      </w:r>
      <w:r>
        <w:rPr>
          <w:b/>
          <w:sz w:val="20"/>
          <w:szCs w:val="20"/>
        </w:rPr>
        <w:t>r</w:t>
      </w:r>
      <w:r w:rsidRPr="007C728C">
        <w:rPr>
          <w:b/>
          <w:sz w:val="20"/>
          <w:szCs w:val="20"/>
        </w:rPr>
        <w:t xml:space="preserve">eport </w:t>
      </w:r>
      <w:r>
        <w:rPr>
          <w:b/>
          <w:sz w:val="20"/>
          <w:szCs w:val="20"/>
        </w:rPr>
        <w:t>d</w:t>
      </w:r>
      <w:r w:rsidRPr="007C728C">
        <w:rPr>
          <w:b/>
          <w:sz w:val="20"/>
          <w:szCs w:val="20"/>
        </w:rPr>
        <w:t xml:space="preserve">etailing </w:t>
      </w:r>
      <w:r>
        <w:rPr>
          <w:b/>
          <w:sz w:val="20"/>
          <w:szCs w:val="20"/>
        </w:rPr>
        <w:t>a</w:t>
      </w:r>
      <w:r w:rsidRPr="007C728C">
        <w:rPr>
          <w:b/>
          <w:sz w:val="20"/>
          <w:szCs w:val="20"/>
        </w:rPr>
        <w:t xml:space="preserve">ll </w:t>
      </w:r>
      <w:r>
        <w:rPr>
          <w:b/>
          <w:sz w:val="20"/>
          <w:szCs w:val="20"/>
        </w:rPr>
        <w:t>y</w:t>
      </w:r>
      <w:r w:rsidRPr="007C728C">
        <w:rPr>
          <w:b/>
          <w:sz w:val="20"/>
          <w:szCs w:val="20"/>
        </w:rPr>
        <w:t xml:space="preserve">our </w:t>
      </w:r>
      <w:r>
        <w:rPr>
          <w:b/>
          <w:sz w:val="20"/>
          <w:szCs w:val="20"/>
        </w:rPr>
        <w:t>e</w:t>
      </w:r>
      <w:r w:rsidRPr="007C728C">
        <w:rPr>
          <w:b/>
          <w:sz w:val="20"/>
          <w:szCs w:val="20"/>
        </w:rPr>
        <w:t xml:space="preserve">xpenses as </w:t>
      </w:r>
      <w:r>
        <w:rPr>
          <w:b/>
          <w:sz w:val="20"/>
          <w:szCs w:val="20"/>
        </w:rPr>
        <w:t>p</w:t>
      </w:r>
      <w:r w:rsidRPr="007C728C">
        <w:rPr>
          <w:b/>
          <w:sz w:val="20"/>
          <w:szCs w:val="20"/>
        </w:rPr>
        <w:t xml:space="preserve">art of </w:t>
      </w:r>
      <w:r>
        <w:rPr>
          <w:b/>
          <w:sz w:val="20"/>
          <w:szCs w:val="20"/>
        </w:rPr>
        <w:t>t</w:t>
      </w:r>
      <w:r w:rsidRPr="007C728C">
        <w:rPr>
          <w:b/>
          <w:sz w:val="20"/>
          <w:szCs w:val="20"/>
        </w:rPr>
        <w:t xml:space="preserve">his </w:t>
      </w:r>
      <w:r>
        <w:rPr>
          <w:b/>
          <w:sz w:val="20"/>
          <w:szCs w:val="20"/>
        </w:rPr>
        <w:t>g</w:t>
      </w:r>
      <w:r w:rsidRPr="007C728C">
        <w:rPr>
          <w:b/>
          <w:sz w:val="20"/>
          <w:szCs w:val="20"/>
        </w:rPr>
        <w:t>rant.</w:t>
      </w:r>
    </w:p>
    <w:p w:rsidR="005C6871" w:rsidRPr="00C05EF4" w:rsidRDefault="005C6871" w:rsidP="005C6871">
      <w:pPr>
        <w:rPr>
          <w:sz w:val="20"/>
          <w:szCs w:val="20"/>
        </w:rPr>
      </w:pPr>
    </w:p>
    <w:sectPr w:rsidR="005C6871" w:rsidRPr="00C05EF4" w:rsidSect="005C687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G1NDAyMzIzNLY0NbRU0lEKTi0uzszPAymwrAUAEbk0VSwAAAA="/>
  </w:docVars>
  <w:rsids>
    <w:rsidRoot w:val="000B14F4"/>
    <w:rsid w:val="0003020A"/>
    <w:rsid w:val="00047969"/>
    <w:rsid w:val="00055793"/>
    <w:rsid w:val="000B14F4"/>
    <w:rsid w:val="0011262B"/>
    <w:rsid w:val="001718D7"/>
    <w:rsid w:val="001D427A"/>
    <w:rsid w:val="001F7080"/>
    <w:rsid w:val="00274F75"/>
    <w:rsid w:val="002A3FA9"/>
    <w:rsid w:val="003B0D8D"/>
    <w:rsid w:val="003F2E84"/>
    <w:rsid w:val="0040151A"/>
    <w:rsid w:val="00406B2E"/>
    <w:rsid w:val="00427A21"/>
    <w:rsid w:val="00510C36"/>
    <w:rsid w:val="005452C9"/>
    <w:rsid w:val="005C6871"/>
    <w:rsid w:val="00630E4B"/>
    <w:rsid w:val="0065375A"/>
    <w:rsid w:val="00655B0C"/>
    <w:rsid w:val="006C3F6D"/>
    <w:rsid w:val="00700E2A"/>
    <w:rsid w:val="007742E4"/>
    <w:rsid w:val="00796F6E"/>
    <w:rsid w:val="007A796C"/>
    <w:rsid w:val="007C728C"/>
    <w:rsid w:val="0085671D"/>
    <w:rsid w:val="008C2AE8"/>
    <w:rsid w:val="00943DFF"/>
    <w:rsid w:val="009D7189"/>
    <w:rsid w:val="00A32047"/>
    <w:rsid w:val="00A66A5E"/>
    <w:rsid w:val="00A72F7C"/>
    <w:rsid w:val="00A95201"/>
    <w:rsid w:val="00B264CD"/>
    <w:rsid w:val="00B977DD"/>
    <w:rsid w:val="00C05EF4"/>
    <w:rsid w:val="00C2189D"/>
    <w:rsid w:val="00C363FE"/>
    <w:rsid w:val="00C7233B"/>
    <w:rsid w:val="00C826DA"/>
    <w:rsid w:val="00CD4E02"/>
    <w:rsid w:val="00CE57A0"/>
    <w:rsid w:val="00D27DD3"/>
    <w:rsid w:val="00D64A2A"/>
    <w:rsid w:val="00D82587"/>
    <w:rsid w:val="00D9294B"/>
    <w:rsid w:val="00E24624"/>
    <w:rsid w:val="00EE0111"/>
    <w:rsid w:val="00F21107"/>
    <w:rsid w:val="00F456FA"/>
    <w:rsid w:val="00FD4E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2"/>
    <o:shapelayout v:ext="edit">
      <o:idmap v:ext="edit" data="1"/>
    </o:shapelayout>
  </w:shapeDefaults>
  <w:decimalSymbol w:val="."/>
  <w:listSeparator w:val=","/>
  <w14:docId w14:val="7B64B975"/>
  <w15:docId w15:val="{E8DCE427-2D12-4493-9A9D-F080E8CE6E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E011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0B14F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687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6871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C68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7233B"/>
    <w:pPr>
      <w:ind w:left="720"/>
      <w:contextualSpacing/>
    </w:pPr>
    <w:rPr>
      <w:rFonts w:ascii="Calibri" w:eastAsia="Times New Roman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</TotalTime>
  <Pages>2</Pages>
  <Words>180</Words>
  <Characters>103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Dell</cp:lastModifiedBy>
  <cp:revision>61</cp:revision>
  <dcterms:created xsi:type="dcterms:W3CDTF">2019-07-10T10:33:00Z</dcterms:created>
  <dcterms:modified xsi:type="dcterms:W3CDTF">2023-06-28T06:17:00Z</dcterms:modified>
</cp:coreProperties>
</file>